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โปรตีน</w:t>
      </w:r>
      <w:r>
        <w:t xml:space="preserve"> </w:t>
      </w:r>
      <w:r>
        <w:t xml:space="preserve">(10.07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เสียงดนตรี                  สวัสดีค่ะนักเรียนทุกคน กลับมาพบกันอีกครั้งนะคะกับคุณครูคุณนิการยังอยู่ในบทเดิมก็คือบทที่ 3 อาหาร คิดดีๆนะคะเราจะมาเรียนรู้กันในหัวข้อที่ 3 โปรตีน ซึ่งในหัวข้อก่อนหน้า เรียนอาจารย์ได้ไหมคะ เราเรียนรู้เรื่องอะไรไปแล้วบ้าง  ในหัวข้อแรกนะคะ  ใส่มันแล้วก็น้ำมันเราเชื่อมโยงกันไปถึงเรื่องของสารประกอบไฮโดรคาร์บอน เธอมีทั้งชนิดอิ่มตัวและไม่อิ่มตัว  ตรวจหัวข้อที่ 2 นะคะคาร์โบไฮเดรต  คุณครูก็พาไปเรียนรู้ พอลิเมอร์ แล้วก็สมบัติทางกายภาพของพอลิเมอร์บางชนิด  ในคลิปนี้นักเรียนมาดูสิคะว่า โปรตีนเราจะ เชื่อมโยงไปถึงเรื่องใดได้บ้าง โปรตีนนะคะเป็นสารอาหารที่เป็นแหล่งพลังงานที่สำคัญของมนุษย์ นักเรียนรู้ไหมคะ พากันทานโปรตีน 1 กรัม  พลังงาน 10 กิโลแคลอรี่ โปรตีนมีบทบาทสำคัญอย่างมากสิ่งในสิ่งมีชีวิต  โครงสร้างกล้ามเนื้อ   ผมและเล็บ นอกจากนี้นะคะแจ้งทางหน้าที่เป็นเอมไซม์ ฮอร์โมน ระบบภูมิคุ้มกันของร่างกาย   รับประทานอาหาร พวกเนื้อสัตว์ ไข่และธัญพืชต่างๆก็จะทำให้เราได้รับโปรตีน ในปริมาณที่เพียงพอในแต่ละวันนะคะแต่ถ้าร่างกายได้รับโปรตีนไม่เพียงพอ ก็จะอ่อนเพลีย ถ้าเป็นเด็กเนี่ย อาจจะแคระแกรน หรือว่าส่งผลให้ร่างกายเจริญเติบโตไม่เต็มที่ค่ะ โปรตีนเป็นพอลิเมอร์ที่เกิดจาก salmon ชนิด มาเชื่อมต่อกันด้วยพันธะโคเวเลนต์  โปรตีนนะคะจะมี  อิ่มตัวของกรดอะมิโนที่แตกต่างกัน อะมิโนนักเรียนจัดเป็น 2 ประเภทใหญ่ๆ ก็คือกรดอะมิโนจำเป็น  แต่ก็กรดอะมิโนไม่จำเป็นนะคะ กรดอะมิโนจำเป็นนี่ ขอโทษค่ะกรดอะมิโนจำเป็นร่างกายจะสังเคราะห์เองไม่ได้นะคะ   ได้รับจากการรับประทานอาหารเท่านั้นนะคะ  วันนี้เรามาดูสูตรโครงสร้างของกรดอะมิโนกันนะ เมล็ดคนของกรดอะมิโนจะประกอบไปด้วย เมนู คุณครูระบายสีเขียวไว้นะคะ  แล้วก็มีหมู่   คาร์บอกซิลที่คุณระบายเป็นสีส้มนะและมีหมู่อะมิโน คาร์บอกซิลแล้วเนี่ย  เขาจะเชื่อม ต่อกันด้วยคาร์บอนแผนที่  กรดอะมิโน ชนิดค่ะ จะมีหมู่ที่แตกต่างกัน   หมู่คาร์บอกซิลนะคะ แสดงสมบัติเป็นกรด   อะมิโนแสดงสมบัติเป็นเบสโดยทั่วไป สามารถแสดงได้ทั้งกรดและเบสค่ะ  จะให้ส่งของสร้างของเมไทโอนีนนะคะ เมไทโอนีนเป็นกรดอะมิโนจำเป็นชนิดหนึ่ง  ที่พบในนมชนิด ที่เราดื่มเป็นประจำ บริเวณที่คุณระบายสีเขียวไว้ก็คือหมู่อะมิโนนั่นเองส่วนสีส้มก็คือหมู่คาร์บอกซิล ส่งของสีฟ้า คือหมู่แทนที่นั่นเองค่ะ ข่าวนี้นะ ครูจะให้นักเรียนมาทบทวนความรู้เดิมกันหน่อย กระจกโครงสร้างนักเรียนบอกได้ไหมคะ เมไทโอนีนเป็นสารอินทรีย์หรือสารประกอบอินทรีย์ จำได้ไหมเอ่ย ความหมายสารประกอบอินทรีย์ความหมายของสารประกอบอนินทรีย์ จะตอบกันได้แล้วคะครูเฉลยนั่นล่ะค่ะ  เฉลยนะคะ  เมไทโอนีนเป็นสารประกอบอินทรีย์ ทำไมถึงเป็นสารประกอบอินทรีย์ก็เพราะว่าไม่ได้เอานิลค่ะ องค์ประกอบส่วนใหญ่เป็นธาตุคาร์บอนซึ่งนักเรียนสังเกตนะคะ  ถ้าเขาบ่เนี่ย สร้างพันธะโคเวเลนต์กับ   ไนโตรเจน หรือธาตุคาร์บอนด้วยกันเองซึ่งตรงกับความหมายของสารประกอบอินทรีย์นั่นเองค่ะ ที่นี่กูจะถามต่อเลยว่า เมไทโอนีนนะคะ สารประกอบไฮโดรคาร์บอนชนิดอิ่มตัว หนูว่าไม่อิ่มตัวคะ นักเรียนลองพิจารณาสูตรโครงสร้างของเมไทโอนีนอีกครั้งนะคะ แล้วตอบครูค่ะ  น่าจะได้แล้วนะคะคำตอบค่ะ  ผิดทั้งคู่ค่ะ  ไม่ใช่โอนนะคะไม่ใช่สารประกอบไฮโดรคาร์บอน นักเรียนลองดูโครงสร้างสูตรโครงสร้างของเขานะคะ จะเห็นว่า  สารประกอบไฮโดรคาร์บอน อวยพรก่อนแล้วกันนะ คำว่าสารประกอบไฮโดรคาร์บอนก่อน สารประกอบไฮโดรคาร์บอนก็คือสารที่มีเฉพาะธาตุคาร์บอนกับไนโตรเจนที่นี้เรามาดูสูตรโครงสร้างของเมไทโอนีนนะ เห็นว่าสูตรโครงสร้างของเขาน่ะ นอกจากจะมีคาร์บอนมีไฮโดรเจนแล้วนี่ มีไนโตรเจนมีออกซิเจนแล้วก็มีกำมะถันอยู่ในนั้นอีกด้วย แสดงว่าไม่ใช่วันนี้นะคะไม่ใช่สารประกอบไฮโดรคาร์บอน เหรียญต้องพิจารณาดูดีๆนะคะ  ในทำนองเดียวกัน สารประกอบอินทรีย์ในสูตรโครงสร้าง ในหมู่คาร์บอกซิลก็จะแสดงสมบัติเป็นกรดอะมิโนนะคะก็จะแสดงสมบัติเป็นเบส สังเกตนะคะว่ามวล m n e อาจเป็นไปได้ทั้ง 3 แบบ   นักเรียนดู ที่ครูเขียนไว้นะคะ คราวนี้ เราจะมาพิจารณา สมบัติกรดเบสในสารประกอบอินทรีย์เกมขาด อยู่ที่ศาลากลางค่ะ  กรดแอซิติก    เห็นว่าสารนี้มีหมู่คาร์บอกซิลมีหมู่โครงสร้างหน้าแสดงว่า ตามนี้นะคะ ความเป็นกรด  มาดูสถานถัดไปกันเลย  แอมเฟตามีนนะคะหนูกับชื่อเฟซไหมคะ วิตามินเป็นสารที่อยู่ในยาระงับประสาทนะคะ   เรารู้จักกันว่า อยู่ในยาบ้านั่นเอง  ดูสูตรโครงสร้างของ Ethyl นะคะ ในส่วนของเจ้าของเขา มีอะไรคะมีหมู่อะมิโนนักแสดงว่า assistance  มีสมบัติเป็นเบสค่ะ  จากสไลด์ที่ผ่านมานะคะครูก็เขียน ครูก็สอนเกี่ยวกับสมบัติ อินทรี มาทดสอบความเข้าใจกันหน่อยนะคะ คำถามถามว่า สูตรโครงสร้าง ของสารประกอบอินทรีย์ต่อไปนี้สารใดเป็นกรด  สารใดเป็นเบส    ครูจับเวลาให้นักเรียนเขียนสักครู่นะคะ   ถ้าจะตอบคำถามเสร็จ แล้วทุกคนนะคะ อย่างนั้นมาดูเฉลยกันเลยค่ะ  ก่อนที่เราจะ เฉลยกันนะคะการจราจรระบบสมบัติของเพจสำคัญเหล่านี้ ต้องดูที่สุดของศักดิ์เขาก่อนนะคะ 2 คาร์บอกซิลก็จะเป็นกรด อะมิโนก็จะเป็นเบส คราวนี้เรามาดูที่ศาลเองกันค่ะ รู้สึกของเจ้าเสน่ห์กันเลยนะคะ Nissan A7 ว่า  มีหมู่คาร์บอกซิลนะคะดังนั้นสาร a จะเป็นกรดค่ะ ต่อมาที่ 3 bb gun บ้าง เรียนโดยสาร b นะคะสูตรโครงสร้างของสาร b ด้านขวามือของนักเรียนนะคะ เห็นว่าสารปีนี้ สูตรโครงสร้าง อะไรคะ  แสดงว่า สารเบสค่ะ  ดูที่ 34 กันบ้างนะคะ ดูที่สุด สงสารตีนะคะ จะเห็นว่าสูตรโครงสร้าง ของ 3ce มีหมู่อะมิโน แสดงว่าสาร C จะเป็นเบสเช่นเดียวกันค่ะ   โครงสร้างสุดท้ายกันบ้างนะคะ วันนี้ไปส่งของสั่งของศาลดีนะจะเห็นว่าแสนดี หมู่คาร์บอกซิลถึง 20000 เลยนะคะหน้าแสดงว่าศาล D dog เป็นกรดค่ะ อย่างไรกันบ้างคะ สำหรับคำถามข้อแรกนี้นะคะไม่ยากเลยใช่ไหมคะ มาตอบคำถามข้อที่ 2 เลยนะคะ   อะดรีนาลีนเป็นฮอร์โมนที่ร่างกายจะหลั่งออกมา อารมณ์โกรธ หวาดกลัวหรือว่าตื่นเต้นอะดรีนาลีนหลังค่ะ ก็จะไปกระตุ้นให้กล้ามเนื้อ  หัวใจทำงานเร็วกว่าปกติ อาการที่แสดงว่า การหลั่งฮอร์โมนอะดรีนาลีนนะคะ ก็คือ  หน้าแดงตื่นเต้นจนมือสั่นหรือว่าหัวใจเต้นตึกๆ ใครเป็นไหมคะนักเรียนเป็นแสดงว่านัท  เวลานั้น elena นักเรียนหลังนะคะ  สูตรโครงสร้าง adrenaline  โครงสร้างทางเรขาคณิต pdf น้อยกว่า มากกว่าหรือเท่ากับ 7 จงอธิบายเหตุผลประกอบ  กูจับเวลาให้นักเรียนคิดสักครู่นะคะ เป็นอย่างไรบ้างคะนักเรียน น่าจะตอบกันทุกคนแล้วนะคะ มาดูเฉลยพร้อมกันเลยค่ะ  ประเทศตอบคำถามข้อนี้นะคะ นักเรียนต้องพิจารณา โทษของอะดรีนาลีนกันก่อน เห็นว่าส่งของทางไปรษณีย์นะคะ มีหมู่อะมิโน      อัญรินทร์มีสมบัติเป็นเบสถ้าเป็นเบส ควรมี pH มากกว่า 7 จะตอบคำถามนี้นะคะ ตอบว่า GPS มากกว่า 7   พระเจ้าเสือโครงสร้างของอะดรีนาลีนจะเห็นว่า อะมิโนแสดงสมบัติเป็นเบส    จะมาสรุปบทเรียนกันนะคะ  โปรตีนเป็นพอลิเมอร์ ไม่มี inovo เป็น Member คาร์บอกซิลเชื่อมต่อกับคาร์บอน ที่มีหมู่ มีนมมีสมบัติเป็นเบสในขณะที่หมู  แสดงสมบัติเป็นกรด สารประกอบอินทรีย์  ระบุได้ว่าสารใดเป็นกรด โทรศัพท์ประกอบอินทรีย์ ที่มีหมู่อะมิโน จะระบุได้ว่า อันไหนเป็นเบส ค่ะ สำหรับหัวข้อโปรตีนในวันนี้นะคะ เราก็เชื่อมโยงไปถึงสมบัติ กรดเบสของสารประกอบอินทรีย์ ก็หวังว่านะคะนักเรียนจะกลับไปทบทวน ฝึกทำแบบฝึกหัดการขาด สำหรับหัวข้อโปรตีนในวันนี้ค่ะ ก็ขอจบเพียงเท่านี้ค่ะสวัสดีค่ะ   เสียงดนตรี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โปรตีน (10.07 นาที)</dc:title>
  <dc:creator/>
  <cp:keywords/>
  <dcterms:created xsi:type="dcterms:W3CDTF">2024-05-15T03:14:48Z</dcterms:created>
  <dcterms:modified xsi:type="dcterms:W3CDTF">2024-05-15T03:1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5 พฤษภาคม 2567 เวลา 09.29 น.</vt:lpwstr>
  </property>
  <property fmtid="{D5CDD505-2E9C-101B-9397-08002B2CF9AE}" pid="3" name="subtitle">
    <vt:lpwstr/>
  </property>
</Properties>
</file>